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CCDBD5" w14:textId="4422881C" w:rsidR="00951C6E" w:rsidRPr="00706C41" w:rsidRDefault="00951C6E" w:rsidP="00706C41">
      <w:pPr>
        <w:pStyle w:val="NoSpacing"/>
        <w:jc w:val="center"/>
        <w:rPr>
          <w:rStyle w:val="BookTitle"/>
          <w:sz w:val="24"/>
        </w:rPr>
      </w:pPr>
      <w:r w:rsidRPr="00706C41">
        <w:rPr>
          <w:rStyle w:val="BookTitle"/>
          <w:sz w:val="24"/>
        </w:rPr>
        <w:t>CPE301</w:t>
      </w:r>
      <w:r w:rsidR="00090765" w:rsidRPr="00706C41">
        <w:rPr>
          <w:rStyle w:val="BookTitle"/>
          <w:sz w:val="24"/>
        </w:rPr>
        <w:t xml:space="preserve"> – SPRING 201</w:t>
      </w:r>
      <w:r w:rsidR="00180940">
        <w:rPr>
          <w:rStyle w:val="BookTitle"/>
          <w:sz w:val="24"/>
        </w:rPr>
        <w:t>9</w:t>
      </w:r>
    </w:p>
    <w:p w14:paraId="5D1A4F32" w14:textId="21A9FAFF" w:rsidR="00951C6E" w:rsidRPr="00C635B4" w:rsidRDefault="00090765" w:rsidP="00090765">
      <w:pPr>
        <w:pStyle w:val="Title"/>
        <w:jc w:val="center"/>
      </w:pPr>
      <w:r>
        <w:t xml:space="preserve">Design Assignment </w:t>
      </w:r>
      <w:r w:rsidR="00506222">
        <w:t>A2A</w:t>
      </w:r>
    </w:p>
    <w:p w14:paraId="2610A7AE" w14:textId="07DBC2A5" w:rsidR="00180940" w:rsidRPr="00180940" w:rsidRDefault="00180940"/>
    <w:p w14:paraId="4E166A86" w14:textId="0F2D979D" w:rsidR="00180940" w:rsidRPr="00180940" w:rsidRDefault="00180940">
      <w:r w:rsidRPr="00180940">
        <w:t xml:space="preserve">Student Name: </w:t>
      </w:r>
      <w:r w:rsidR="00281135">
        <w:t>Alfonso Contreras</w:t>
      </w:r>
    </w:p>
    <w:p w14:paraId="4D017191" w14:textId="46E2D3B9" w:rsidR="00180940" w:rsidRPr="00180940" w:rsidRDefault="00180940">
      <w:r w:rsidRPr="00180940">
        <w:t>Student #:</w:t>
      </w:r>
      <w:r w:rsidR="00281135">
        <w:t xml:space="preserve"> 1012383150</w:t>
      </w:r>
    </w:p>
    <w:p w14:paraId="3AB27599" w14:textId="3BB8F84B" w:rsidR="00180940" w:rsidRPr="00180940" w:rsidRDefault="00180940">
      <w:r w:rsidRPr="00180940">
        <w:t xml:space="preserve">Student Email: </w:t>
      </w:r>
      <w:r w:rsidR="00281135">
        <w:t>contra2@unlv.nevada.edu</w:t>
      </w:r>
    </w:p>
    <w:p w14:paraId="593135D8" w14:textId="77777777" w:rsidR="00281135" w:rsidRPr="00281135" w:rsidRDefault="002F5044" w:rsidP="00281135">
      <w:r>
        <w:t xml:space="preserve">Primary </w:t>
      </w:r>
      <w:proofErr w:type="spellStart"/>
      <w:r>
        <w:t>Github</w:t>
      </w:r>
      <w:proofErr w:type="spellEnd"/>
      <w:r>
        <w:t xml:space="preserve"> address:</w:t>
      </w:r>
      <w:r w:rsidR="00281135">
        <w:t xml:space="preserve"> </w:t>
      </w:r>
      <w:r w:rsidR="00281135" w:rsidRPr="00281135">
        <w:t>https://github.com/alf8420/Submit.git</w:t>
      </w:r>
    </w:p>
    <w:p w14:paraId="37C13746" w14:textId="77777777" w:rsidR="00281135" w:rsidRPr="00281135" w:rsidRDefault="002F5044" w:rsidP="00281135">
      <w:r>
        <w:t>Directory</w:t>
      </w:r>
      <w:r w:rsidR="00541CBD">
        <w:t>:</w:t>
      </w:r>
      <w:r w:rsidR="00281135">
        <w:t xml:space="preserve"> </w:t>
      </w:r>
      <w:r w:rsidR="00281135" w:rsidRPr="00281135">
        <w:t>alf8420/Submit</w:t>
      </w:r>
    </w:p>
    <w:p w14:paraId="442AF1CE" w14:textId="4FEB8D9D" w:rsidR="00541CBD" w:rsidRDefault="00541CBD"/>
    <w:p w14:paraId="7EC65D7C" w14:textId="77777777" w:rsidR="00541CBD" w:rsidRDefault="00541CBD"/>
    <w:p w14:paraId="2B7A3B98" w14:textId="77777777" w:rsidR="0058372E" w:rsidRPr="0058372E" w:rsidRDefault="002F5044" w:rsidP="0058372E">
      <w:pPr>
        <w:spacing w:after="200" w:line="276" w:lineRule="auto"/>
        <w:rPr>
          <w:rFonts w:asciiTheme="minorHAnsi" w:hAnsiTheme="minorHAnsi" w:cstheme="minorBidi"/>
          <w:szCs w:val="22"/>
        </w:rPr>
      </w:pPr>
      <w:r>
        <w:t xml:space="preserve"> </w:t>
      </w:r>
      <w:r w:rsidR="0058372E" w:rsidRPr="0058372E">
        <w:rPr>
          <w:rFonts w:asciiTheme="minorHAnsi" w:hAnsiTheme="minorHAnsi" w:cstheme="minorBidi"/>
          <w:szCs w:val="22"/>
        </w:rPr>
        <w:t>Submit the following for all Labs:</w:t>
      </w:r>
    </w:p>
    <w:p w14:paraId="0B4D0AAB" w14:textId="1898B88D" w:rsidR="0058372E" w:rsidRPr="0058372E" w:rsidRDefault="0058372E" w:rsidP="0058372E">
      <w:pPr>
        <w:numPr>
          <w:ilvl w:val="0"/>
          <w:numId w:val="2"/>
        </w:numPr>
        <w:spacing w:after="200" w:line="276" w:lineRule="auto"/>
        <w:rPr>
          <w:rFonts w:asciiTheme="minorHAnsi" w:hAnsiTheme="minorHAnsi" w:cstheme="minorBidi"/>
          <w:szCs w:val="22"/>
        </w:rPr>
      </w:pPr>
      <w:r w:rsidRPr="0058372E">
        <w:rPr>
          <w:rFonts w:asciiTheme="minorHAnsi" w:hAnsiTheme="minorHAnsi" w:cstheme="minorBidi"/>
          <w:szCs w:val="22"/>
        </w:rPr>
        <w:t xml:space="preserve">In the document, for each task submit the modified or included code (only) with highlights and justifications of the modifications. </w:t>
      </w:r>
      <w:r w:rsidR="00A2430F" w:rsidRPr="0058372E">
        <w:rPr>
          <w:rFonts w:asciiTheme="minorHAnsi" w:hAnsiTheme="minorHAnsi" w:cstheme="minorBidi"/>
          <w:szCs w:val="22"/>
        </w:rPr>
        <w:t>Also,</w:t>
      </w:r>
      <w:r w:rsidRPr="0058372E">
        <w:rPr>
          <w:rFonts w:asciiTheme="minorHAnsi" w:hAnsiTheme="minorHAnsi" w:cstheme="minorBidi"/>
          <w:szCs w:val="22"/>
        </w:rPr>
        <w:t xml:space="preserve"> include the comments.</w:t>
      </w:r>
    </w:p>
    <w:p w14:paraId="259EEA6F" w14:textId="1EAED297" w:rsidR="0058372E" w:rsidRPr="0058372E" w:rsidRDefault="0058372E" w:rsidP="0058372E">
      <w:pPr>
        <w:numPr>
          <w:ilvl w:val="0"/>
          <w:numId w:val="2"/>
        </w:numPr>
        <w:spacing w:after="200" w:line="276" w:lineRule="auto"/>
        <w:rPr>
          <w:rFonts w:asciiTheme="minorHAnsi" w:hAnsiTheme="minorHAnsi" w:cstheme="minorBidi"/>
          <w:szCs w:val="22"/>
        </w:rPr>
      </w:pPr>
      <w:r w:rsidRPr="0058372E">
        <w:rPr>
          <w:rFonts w:asciiTheme="minorHAnsi" w:hAnsiTheme="minorHAnsi" w:cstheme="minorBidi"/>
          <w:szCs w:val="22"/>
        </w:rPr>
        <w:t xml:space="preserve">Use the previously create a </w:t>
      </w:r>
      <w:proofErr w:type="spellStart"/>
      <w:r w:rsidRPr="0058372E">
        <w:rPr>
          <w:rFonts w:asciiTheme="minorHAnsi" w:hAnsiTheme="minorHAnsi" w:cstheme="minorBidi"/>
          <w:szCs w:val="22"/>
        </w:rPr>
        <w:t>Github</w:t>
      </w:r>
      <w:proofErr w:type="spellEnd"/>
      <w:r w:rsidRPr="0058372E">
        <w:rPr>
          <w:rFonts w:asciiTheme="minorHAnsi" w:hAnsiTheme="minorHAnsi" w:cstheme="minorBidi"/>
          <w:szCs w:val="22"/>
        </w:rPr>
        <w:t xml:space="preserve"> reposit</w:t>
      </w:r>
      <w:r w:rsidR="00A2430F">
        <w:rPr>
          <w:rFonts w:asciiTheme="minorHAnsi" w:hAnsiTheme="minorHAnsi" w:cstheme="minorBidi"/>
          <w:szCs w:val="22"/>
        </w:rPr>
        <w:t>ory with a random name (no CPE/301</w:t>
      </w:r>
      <w:r w:rsidRPr="0058372E">
        <w:rPr>
          <w:rFonts w:asciiTheme="minorHAnsi" w:hAnsiTheme="minorHAnsi" w:cstheme="minorBidi"/>
          <w:szCs w:val="22"/>
        </w:rPr>
        <w:t xml:space="preserve">, </w:t>
      </w:r>
      <w:proofErr w:type="spellStart"/>
      <w:r w:rsidRPr="0058372E">
        <w:rPr>
          <w:rFonts w:asciiTheme="minorHAnsi" w:hAnsiTheme="minorHAnsi" w:cstheme="minorBidi"/>
          <w:szCs w:val="22"/>
        </w:rPr>
        <w:t>Lastname</w:t>
      </w:r>
      <w:proofErr w:type="spellEnd"/>
      <w:r w:rsidRPr="0058372E">
        <w:rPr>
          <w:rFonts w:asciiTheme="minorHAnsi" w:hAnsiTheme="minorHAnsi" w:cstheme="minorBidi"/>
          <w:szCs w:val="22"/>
        </w:rPr>
        <w:t xml:space="preserve">, </w:t>
      </w:r>
      <w:proofErr w:type="spellStart"/>
      <w:r w:rsidRPr="0058372E">
        <w:rPr>
          <w:rFonts w:asciiTheme="minorHAnsi" w:hAnsiTheme="minorHAnsi" w:cstheme="minorBidi"/>
          <w:szCs w:val="22"/>
        </w:rPr>
        <w:t>Firstname</w:t>
      </w:r>
      <w:proofErr w:type="spellEnd"/>
      <w:r w:rsidRPr="0058372E">
        <w:rPr>
          <w:rFonts w:asciiTheme="minorHAnsi" w:hAnsiTheme="minorHAnsi" w:cstheme="minorBidi"/>
          <w:szCs w:val="22"/>
        </w:rPr>
        <w:t xml:space="preserve">). Place all labs under the root folder </w:t>
      </w:r>
      <w:r w:rsidR="00A2430F">
        <w:rPr>
          <w:rFonts w:asciiTheme="minorHAnsi" w:hAnsiTheme="minorHAnsi" w:cstheme="minorBidi"/>
          <w:szCs w:val="22"/>
        </w:rPr>
        <w:t>ESD301</w:t>
      </w:r>
      <w:r w:rsidR="002563EC">
        <w:rPr>
          <w:rFonts w:asciiTheme="minorHAnsi" w:hAnsiTheme="minorHAnsi" w:cstheme="minorBidi"/>
          <w:szCs w:val="22"/>
        </w:rPr>
        <w:t>/DA</w:t>
      </w:r>
      <w:r w:rsidRPr="0058372E">
        <w:rPr>
          <w:rFonts w:asciiTheme="minorHAnsi" w:hAnsiTheme="minorHAnsi" w:cstheme="minorBidi"/>
          <w:szCs w:val="22"/>
        </w:rPr>
        <w:t xml:space="preserve">, sub-folder named LABXX, with one document and one video link file for each lab, place modified </w:t>
      </w:r>
      <w:proofErr w:type="spellStart"/>
      <w:r w:rsidR="00A2430F">
        <w:rPr>
          <w:rFonts w:asciiTheme="minorHAnsi" w:hAnsiTheme="minorHAnsi" w:cstheme="minorBidi"/>
          <w:szCs w:val="22"/>
        </w:rPr>
        <w:t>asm</w:t>
      </w:r>
      <w:proofErr w:type="spellEnd"/>
      <w:r w:rsidR="00A2430F">
        <w:rPr>
          <w:rFonts w:asciiTheme="minorHAnsi" w:hAnsiTheme="minorHAnsi" w:cstheme="minorBidi"/>
          <w:szCs w:val="22"/>
        </w:rPr>
        <w:t>/</w:t>
      </w:r>
      <w:r w:rsidRPr="0058372E">
        <w:rPr>
          <w:rFonts w:asciiTheme="minorHAnsi" w:hAnsiTheme="minorHAnsi" w:cstheme="minorBidi"/>
          <w:szCs w:val="22"/>
        </w:rPr>
        <w:t>c files named as LabXX-TYY.</w:t>
      </w:r>
      <w:r w:rsidR="00A2430F">
        <w:rPr>
          <w:rFonts w:asciiTheme="minorHAnsi" w:hAnsiTheme="minorHAnsi" w:cstheme="minorBidi"/>
          <w:szCs w:val="22"/>
        </w:rPr>
        <w:t>asm/</w:t>
      </w:r>
      <w:r w:rsidRPr="0058372E">
        <w:rPr>
          <w:rFonts w:asciiTheme="minorHAnsi" w:hAnsiTheme="minorHAnsi" w:cstheme="minorBidi"/>
          <w:szCs w:val="22"/>
        </w:rPr>
        <w:t>c.</w:t>
      </w:r>
    </w:p>
    <w:p w14:paraId="5C947386" w14:textId="03789039" w:rsidR="0058372E" w:rsidRPr="0058372E" w:rsidRDefault="0058372E" w:rsidP="0058372E">
      <w:pPr>
        <w:numPr>
          <w:ilvl w:val="0"/>
          <w:numId w:val="2"/>
        </w:numPr>
        <w:spacing w:after="200" w:line="276" w:lineRule="auto"/>
        <w:rPr>
          <w:rFonts w:asciiTheme="minorHAnsi" w:hAnsiTheme="minorHAnsi" w:cstheme="minorBidi"/>
          <w:szCs w:val="22"/>
        </w:rPr>
      </w:pPr>
      <w:r w:rsidRPr="0058372E">
        <w:rPr>
          <w:rFonts w:asciiTheme="minorHAnsi" w:hAnsiTheme="minorHAnsi" w:cstheme="minorBidi"/>
          <w:szCs w:val="22"/>
        </w:rPr>
        <w:t xml:space="preserve">If multiple </w:t>
      </w:r>
      <w:proofErr w:type="spellStart"/>
      <w:r w:rsidR="00A2430F">
        <w:rPr>
          <w:rFonts w:asciiTheme="minorHAnsi" w:hAnsiTheme="minorHAnsi" w:cstheme="minorBidi"/>
          <w:szCs w:val="22"/>
        </w:rPr>
        <w:t>asm</w:t>
      </w:r>
      <w:proofErr w:type="spellEnd"/>
      <w:r w:rsidR="00A2430F">
        <w:rPr>
          <w:rFonts w:asciiTheme="minorHAnsi" w:hAnsiTheme="minorHAnsi" w:cstheme="minorBidi"/>
          <w:szCs w:val="22"/>
        </w:rPr>
        <w:t>/</w:t>
      </w:r>
      <w:r w:rsidRPr="0058372E">
        <w:rPr>
          <w:rFonts w:asciiTheme="minorHAnsi" w:hAnsiTheme="minorHAnsi" w:cstheme="minorBidi"/>
          <w:szCs w:val="22"/>
        </w:rPr>
        <w:t xml:space="preserve">c files or other libraries are used, create a folder </w:t>
      </w:r>
      <w:proofErr w:type="spellStart"/>
      <w:r w:rsidRPr="0058372E">
        <w:rPr>
          <w:rFonts w:asciiTheme="minorHAnsi" w:hAnsiTheme="minorHAnsi" w:cstheme="minorBidi"/>
          <w:szCs w:val="22"/>
        </w:rPr>
        <w:t>LabXX</w:t>
      </w:r>
      <w:proofErr w:type="spellEnd"/>
      <w:r w:rsidRPr="0058372E">
        <w:rPr>
          <w:rFonts w:asciiTheme="minorHAnsi" w:hAnsiTheme="minorHAnsi" w:cstheme="minorBidi"/>
          <w:szCs w:val="22"/>
        </w:rPr>
        <w:t>-TYY and place these files inside the folder.</w:t>
      </w:r>
    </w:p>
    <w:p w14:paraId="4620B54B" w14:textId="3CC3610A" w:rsidR="0058372E" w:rsidRPr="0058372E" w:rsidRDefault="0058372E" w:rsidP="0058372E">
      <w:pPr>
        <w:numPr>
          <w:ilvl w:val="0"/>
          <w:numId w:val="2"/>
        </w:numPr>
        <w:spacing w:after="200" w:line="276" w:lineRule="auto"/>
        <w:rPr>
          <w:rFonts w:asciiTheme="minorHAnsi" w:hAnsiTheme="minorHAnsi" w:cstheme="minorBidi"/>
          <w:szCs w:val="22"/>
        </w:rPr>
      </w:pPr>
      <w:r w:rsidRPr="0058372E">
        <w:rPr>
          <w:rFonts w:asciiTheme="minorHAnsi" w:hAnsiTheme="minorHAnsi" w:cstheme="minorBidi"/>
          <w:szCs w:val="22"/>
        </w:rPr>
        <w:t xml:space="preserve">The folder should have a) Word document (see template), b) source code file(s) and other include files, c) text file with </w:t>
      </w:r>
      <w:proofErr w:type="spellStart"/>
      <w:r w:rsidRPr="0058372E">
        <w:rPr>
          <w:rFonts w:asciiTheme="minorHAnsi" w:hAnsiTheme="minorHAnsi" w:cstheme="minorBidi"/>
          <w:szCs w:val="22"/>
        </w:rPr>
        <w:t>youtube</w:t>
      </w:r>
      <w:proofErr w:type="spellEnd"/>
      <w:r w:rsidRPr="0058372E">
        <w:rPr>
          <w:rFonts w:asciiTheme="minorHAnsi" w:hAnsiTheme="minorHAnsi" w:cstheme="minorBidi"/>
          <w:szCs w:val="22"/>
        </w:rPr>
        <w:t xml:space="preserve"> video links (see template).</w:t>
      </w:r>
    </w:p>
    <w:p w14:paraId="14C6D7D6" w14:textId="6FD7E160" w:rsidR="00180940" w:rsidRPr="00180940" w:rsidRDefault="0058372E" w:rsidP="0058372E">
      <w:r w:rsidRPr="0058372E">
        <w:rPr>
          <w:rFonts w:asciiTheme="minorHAnsi" w:hAnsiTheme="minorHAnsi" w:cstheme="minorBidi"/>
          <w:szCs w:val="22"/>
        </w:rPr>
        <w:t xml:space="preserve"> </w:t>
      </w:r>
      <w:r w:rsidR="00180940" w:rsidRPr="00180940">
        <w:br w:type="page"/>
      </w:r>
    </w:p>
    <w:p w14:paraId="257935A1" w14:textId="77777777" w:rsidR="00180940" w:rsidRDefault="00180940"/>
    <w:p w14:paraId="6BED7B62" w14:textId="77777777" w:rsidR="00731E09" w:rsidRDefault="00731E09" w:rsidP="00951C6E">
      <w:pPr>
        <w:pStyle w:val="NoSpacing"/>
      </w:pPr>
    </w:p>
    <w:p w14:paraId="24EE4F5B" w14:textId="76D27076" w:rsidR="003F4D5A" w:rsidRDefault="0014776D" w:rsidP="0014776D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23153E9" w14:textId="396CBAA2" w:rsidR="00631164" w:rsidRDefault="00631164" w:rsidP="00631164">
      <w:pPr>
        <w:pStyle w:val="NoSpacing"/>
        <w:rPr>
          <w:b/>
          <w:sz w:val="24"/>
        </w:rPr>
      </w:pPr>
    </w:p>
    <w:p w14:paraId="1B409A0B" w14:textId="789AC516" w:rsidR="00631164" w:rsidRPr="007D5127" w:rsidRDefault="00631164" w:rsidP="00631164">
      <w:pPr>
        <w:pStyle w:val="NoSpacing"/>
        <w:rPr>
          <w:b/>
          <w:sz w:val="24"/>
        </w:rPr>
      </w:pPr>
      <w:r>
        <w:rPr>
          <w:b/>
          <w:sz w:val="24"/>
        </w:rPr>
        <w:t xml:space="preserve">                </w:t>
      </w:r>
      <w:r w:rsidR="00136843">
        <w:rPr>
          <w:noProof/>
        </w:rPr>
        <w:drawing>
          <wp:inline distT="0" distB="0" distL="0" distR="0" wp14:anchorId="6487E07D" wp14:editId="4BBC1338">
            <wp:extent cx="3724275" cy="4695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0FC04171" w14:textId="77777777" w:rsidR="0014776D" w:rsidRDefault="0014776D" w:rsidP="0014776D">
      <w:pPr>
        <w:pStyle w:val="NoSpacing"/>
        <w:ind w:left="720"/>
      </w:pPr>
    </w:p>
    <w:p w14:paraId="3394F3C7" w14:textId="320418A1" w:rsidR="0014776D" w:rsidRPr="007D5127" w:rsidRDefault="0014776D" w:rsidP="0014776D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INITIAL</w:t>
      </w:r>
      <w:r w:rsidR="00AB6034" w:rsidRPr="007D5127">
        <w:rPr>
          <w:b/>
          <w:sz w:val="24"/>
        </w:rPr>
        <w:t>/</w:t>
      </w:r>
      <w:r w:rsidR="00180940">
        <w:rPr>
          <w:b/>
          <w:sz w:val="24"/>
        </w:rPr>
        <w:t>MODIFIED/</w:t>
      </w:r>
      <w:r w:rsidR="00AB6034" w:rsidRPr="007D5127">
        <w:rPr>
          <w:b/>
          <w:sz w:val="24"/>
        </w:rPr>
        <w:t>DEVELOPED</w:t>
      </w:r>
      <w:r w:rsidRPr="007D5127">
        <w:rPr>
          <w:b/>
          <w:sz w:val="24"/>
        </w:rPr>
        <w:t xml:space="preserve"> CODE OF TASK 1/A</w:t>
      </w:r>
    </w:p>
    <w:p w14:paraId="1B67D557" w14:textId="79701AB5" w:rsidR="00624C91" w:rsidRDefault="00624C91" w:rsidP="00631164">
      <w:pPr>
        <w:pStyle w:val="NoSpacing"/>
        <w:rPr>
          <w:b/>
          <w:sz w:val="24"/>
        </w:rPr>
      </w:pPr>
    </w:p>
    <w:p w14:paraId="211AF1DD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; This code was implemented by Alfonso Contreras</w:t>
      </w:r>
    </w:p>
    <w:p w14:paraId="21BD7371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;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or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CPE 301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r.Venkatesa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and it creates a waveform of 60%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utyCycle</w:t>
      </w:r>
      <w:proofErr w:type="spellEnd"/>
    </w:p>
    <w:p w14:paraId="7C028CD0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;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of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with a period of 0.725ms with 0.435ms in one state and 0.290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n the</w:t>
      </w:r>
    </w:p>
    <w:p w14:paraId="08E114CE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8000"/>
          <w:sz w:val="19"/>
          <w:szCs w:val="19"/>
        </w:rPr>
        <w:t>;other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state.</w:t>
      </w:r>
    </w:p>
    <w:p w14:paraId="3DE7E573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45A329D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3546F9A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.org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</w:p>
    <w:p w14:paraId="294A3420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DI</w:t>
      </w:r>
      <w:r>
        <w:rPr>
          <w:rFonts w:ascii="Consolas" w:hAnsi="Consolas" w:cs="Consolas"/>
          <w:color w:val="000000"/>
          <w:sz w:val="19"/>
          <w:szCs w:val="19"/>
        </w:rPr>
        <w:t xml:space="preserve"> R16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04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;representing PB2 </w:t>
      </w:r>
    </w:p>
    <w:p w14:paraId="1EBE668D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970E82C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UT</w:t>
      </w:r>
      <w:r>
        <w:rPr>
          <w:rFonts w:ascii="Consolas" w:hAnsi="Consolas" w:cs="Consolas"/>
          <w:color w:val="000000"/>
          <w:sz w:val="19"/>
          <w:szCs w:val="19"/>
        </w:rPr>
        <w:t xml:space="preserve"> DDRB, R16   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enabl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PB2 as output </w:t>
      </w:r>
    </w:p>
    <w:p w14:paraId="4B879542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B75E470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DI</w:t>
      </w:r>
      <w:r>
        <w:rPr>
          <w:rFonts w:ascii="Consolas" w:hAnsi="Consolas" w:cs="Consolas"/>
          <w:color w:val="000000"/>
          <w:sz w:val="19"/>
          <w:szCs w:val="19"/>
        </w:rPr>
        <w:t xml:space="preserve"> R17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;used to set or reset PB2 </w:t>
      </w:r>
    </w:p>
    <w:p w14:paraId="64C95FE5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C70D1C6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DI</w:t>
      </w:r>
      <w:r>
        <w:rPr>
          <w:rFonts w:ascii="Consolas" w:hAnsi="Consolas" w:cs="Consolas"/>
          <w:color w:val="000000"/>
          <w:sz w:val="19"/>
          <w:szCs w:val="19"/>
        </w:rPr>
        <w:t xml:space="preserve"> R20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5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;set clock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escal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1024 </w:t>
      </w:r>
    </w:p>
    <w:p w14:paraId="2F2C5CE4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S</w:t>
      </w:r>
      <w:r>
        <w:rPr>
          <w:rFonts w:ascii="Consolas" w:hAnsi="Consolas" w:cs="Consolas"/>
          <w:color w:val="000000"/>
          <w:sz w:val="19"/>
          <w:szCs w:val="19"/>
        </w:rPr>
        <w:t xml:space="preserve"> TCCR1B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R2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3F46700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2205279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lastRenderedPageBreak/>
        <w:t>begi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</w:p>
    <w:p w14:paraId="0D08E63E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DI</w:t>
      </w:r>
      <w:r>
        <w:rPr>
          <w:rFonts w:ascii="Consolas" w:hAnsi="Consolas" w:cs="Consolas"/>
          <w:color w:val="000000"/>
          <w:sz w:val="19"/>
          <w:szCs w:val="19"/>
        </w:rPr>
        <w:t xml:space="preserve"> R20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0x0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;resetting the counter to 0 </w:t>
      </w:r>
    </w:p>
    <w:p w14:paraId="29759CC9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S</w:t>
      </w:r>
      <w:r>
        <w:rPr>
          <w:rFonts w:ascii="Consolas" w:hAnsi="Consolas" w:cs="Consolas"/>
          <w:color w:val="000000"/>
          <w:sz w:val="19"/>
          <w:szCs w:val="19"/>
        </w:rPr>
        <w:t xml:space="preserve"> TCNT1H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R2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200C90B5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S</w:t>
      </w:r>
      <w:r>
        <w:rPr>
          <w:rFonts w:ascii="Consolas" w:hAnsi="Consolas" w:cs="Consolas"/>
          <w:color w:val="000000"/>
          <w:sz w:val="19"/>
          <w:szCs w:val="19"/>
        </w:rPr>
        <w:t xml:space="preserve"> TCNT1L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R2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D182063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19F2505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CALL</w:t>
      </w:r>
      <w:r>
        <w:rPr>
          <w:rFonts w:ascii="Consolas" w:hAnsi="Consolas" w:cs="Consolas"/>
          <w:color w:val="000000"/>
          <w:sz w:val="19"/>
          <w:szCs w:val="19"/>
        </w:rPr>
        <w:t xml:space="preserve"> delay2    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calling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imer to wait for 1 sec </w:t>
      </w:r>
    </w:p>
    <w:p w14:paraId="115C0D5B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3791C0D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OR</w:t>
      </w:r>
      <w:r>
        <w:rPr>
          <w:rFonts w:ascii="Consolas" w:hAnsi="Consolas" w:cs="Consolas"/>
          <w:color w:val="000000"/>
          <w:sz w:val="19"/>
          <w:szCs w:val="19"/>
        </w:rPr>
        <w:t xml:space="preserve"> R17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R16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835D6D9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UT</w:t>
      </w:r>
      <w:r>
        <w:rPr>
          <w:rFonts w:ascii="Consolas" w:hAnsi="Consolas" w:cs="Consolas"/>
          <w:color w:val="000000"/>
          <w:sz w:val="19"/>
          <w:szCs w:val="19"/>
        </w:rPr>
        <w:t xml:space="preserve"> PORTB, R17 </w:t>
      </w:r>
    </w:p>
    <w:p w14:paraId="347FF82F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C60E324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BF69B2C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DI</w:t>
      </w:r>
      <w:r>
        <w:rPr>
          <w:rFonts w:ascii="Consolas" w:hAnsi="Consolas" w:cs="Consolas"/>
          <w:color w:val="000000"/>
          <w:sz w:val="19"/>
          <w:szCs w:val="19"/>
        </w:rPr>
        <w:t xml:space="preserve"> R20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0x0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;resetting the counter to 0 </w:t>
      </w:r>
    </w:p>
    <w:p w14:paraId="5EAB9836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S</w:t>
      </w:r>
      <w:r>
        <w:rPr>
          <w:rFonts w:ascii="Consolas" w:hAnsi="Consolas" w:cs="Consolas"/>
          <w:color w:val="000000"/>
          <w:sz w:val="19"/>
          <w:szCs w:val="19"/>
        </w:rPr>
        <w:t xml:space="preserve"> TCNT1H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R2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77FB366A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S</w:t>
      </w:r>
      <w:r>
        <w:rPr>
          <w:rFonts w:ascii="Consolas" w:hAnsi="Consolas" w:cs="Consolas"/>
          <w:color w:val="000000"/>
          <w:sz w:val="19"/>
          <w:szCs w:val="19"/>
        </w:rPr>
        <w:t xml:space="preserve"> TCNT1L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R20</w:t>
      </w:r>
      <w:proofErr w:type="gramEnd"/>
    </w:p>
    <w:p w14:paraId="7B6388CD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48409E6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CALL</w:t>
      </w:r>
      <w:r>
        <w:rPr>
          <w:rFonts w:ascii="Consolas" w:hAnsi="Consolas" w:cs="Consolas"/>
          <w:color w:val="000000"/>
          <w:sz w:val="19"/>
          <w:szCs w:val="19"/>
        </w:rPr>
        <w:t xml:space="preserve"> delay1    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XOR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o toggle led </w:t>
      </w:r>
    </w:p>
    <w:p w14:paraId="487C85E9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OR</w:t>
      </w:r>
      <w:r>
        <w:rPr>
          <w:rFonts w:ascii="Consolas" w:hAnsi="Consolas" w:cs="Consolas"/>
          <w:color w:val="000000"/>
          <w:sz w:val="19"/>
          <w:szCs w:val="19"/>
        </w:rPr>
        <w:t xml:space="preserve"> R17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R16</w:t>
      </w:r>
      <w:proofErr w:type="gramEnd"/>
    </w:p>
    <w:p w14:paraId="6C2A0ED0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487333B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UT</w:t>
      </w:r>
      <w:r>
        <w:rPr>
          <w:rFonts w:ascii="Consolas" w:hAnsi="Consolas" w:cs="Consolas"/>
          <w:color w:val="000000"/>
          <w:sz w:val="19"/>
          <w:szCs w:val="19"/>
        </w:rPr>
        <w:t xml:space="preserve"> PORTB, R17 </w:t>
      </w:r>
    </w:p>
    <w:p w14:paraId="71C52709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JMP</w:t>
      </w:r>
      <w:r>
        <w:rPr>
          <w:rFonts w:ascii="Consolas" w:hAnsi="Consolas" w:cs="Consolas"/>
          <w:color w:val="000000"/>
          <w:sz w:val="19"/>
          <w:szCs w:val="19"/>
        </w:rPr>
        <w:t xml:space="preserve"> begin      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repeat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main loop </w:t>
      </w:r>
    </w:p>
    <w:p w14:paraId="337784D9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B3046FC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delay1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:            </w:t>
      </w:r>
      <w:r>
        <w:rPr>
          <w:rFonts w:ascii="Consolas" w:hAnsi="Consolas" w:cs="Consolas"/>
          <w:color w:val="008000"/>
          <w:sz w:val="19"/>
          <w:szCs w:val="19"/>
        </w:rPr>
        <w:t>;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I'm using as OFF state</w:t>
      </w:r>
    </w:p>
    <w:p w14:paraId="561FF654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DS</w:t>
      </w:r>
      <w:r>
        <w:rPr>
          <w:rFonts w:ascii="Consolas" w:hAnsi="Consolas" w:cs="Consolas"/>
          <w:color w:val="000000"/>
          <w:sz w:val="19"/>
          <w:szCs w:val="19"/>
        </w:rPr>
        <w:t xml:space="preserve"> R29, TCNT1H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loading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upper bit of counter to R29     </w:t>
      </w:r>
    </w:p>
    <w:p w14:paraId="2339EAFB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DS</w:t>
      </w:r>
      <w:r>
        <w:rPr>
          <w:rFonts w:ascii="Consolas" w:hAnsi="Consolas" w:cs="Consolas"/>
          <w:color w:val="000000"/>
          <w:sz w:val="19"/>
          <w:szCs w:val="19"/>
        </w:rPr>
        <w:t xml:space="preserve"> R28, TCNT1L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loading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lower bit of counter to R28 </w:t>
      </w:r>
    </w:p>
    <w:p w14:paraId="7FF85953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587C38E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0000FF"/>
          <w:sz w:val="19"/>
          <w:szCs w:val="19"/>
        </w:rPr>
        <w:t>CPI</w:t>
      </w:r>
      <w:r>
        <w:rPr>
          <w:rFonts w:ascii="Consolas" w:hAnsi="Consolas" w:cs="Consolas"/>
          <w:color w:val="000000"/>
          <w:sz w:val="19"/>
          <w:szCs w:val="19"/>
        </w:rPr>
        <w:t xml:space="preserve"> R28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0x8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</w:rPr>
        <w:t xml:space="preserve">;comparing if lower 8 bits of timer is 0x08     </w:t>
      </w:r>
    </w:p>
    <w:p w14:paraId="746608E8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RSH</w:t>
      </w:r>
      <w:r>
        <w:rPr>
          <w:rFonts w:ascii="Consolas" w:hAnsi="Consolas" w:cs="Consolas"/>
          <w:color w:val="000000"/>
          <w:sz w:val="19"/>
          <w:szCs w:val="19"/>
        </w:rPr>
        <w:t xml:space="preserve"> body 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if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lower bits of timer have reached desired amount, check the upper bits    </w:t>
      </w:r>
    </w:p>
    <w:p w14:paraId="0970A2E5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JMP</w:t>
      </w:r>
      <w:r>
        <w:rPr>
          <w:rFonts w:ascii="Consolas" w:hAnsi="Consolas" w:cs="Consolas"/>
          <w:color w:val="000000"/>
          <w:sz w:val="19"/>
          <w:szCs w:val="19"/>
        </w:rPr>
        <w:t xml:space="preserve"> delay1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otherwis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, keep checking lower bits </w:t>
      </w:r>
    </w:p>
    <w:p w14:paraId="4125F359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7F57419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bod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:     </w:t>
      </w:r>
    </w:p>
    <w:p w14:paraId="4E73C9F5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PI</w:t>
      </w:r>
      <w:r>
        <w:rPr>
          <w:rFonts w:ascii="Consolas" w:hAnsi="Consolas" w:cs="Consolas"/>
          <w:color w:val="000000"/>
          <w:sz w:val="19"/>
          <w:szCs w:val="19"/>
        </w:rPr>
        <w:t xml:space="preserve"> R29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0x1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</w:rPr>
        <w:t xml:space="preserve">;check to see if upper timer bits have reached the desired value     </w:t>
      </w:r>
    </w:p>
    <w:p w14:paraId="4B17A4E7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RLT</w:t>
      </w:r>
      <w:r>
        <w:rPr>
          <w:rFonts w:ascii="Consolas" w:hAnsi="Consolas" w:cs="Consolas"/>
          <w:color w:val="000000"/>
          <w:sz w:val="19"/>
          <w:szCs w:val="19"/>
        </w:rPr>
        <w:t xml:space="preserve"> delay1     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if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not, recheck the lower bits     </w:t>
      </w:r>
    </w:p>
    <w:p w14:paraId="651E1725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E6ACF7E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</w:t>
      </w:r>
    </w:p>
    <w:p w14:paraId="72A6E192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728A537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D56D62B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7630963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delay2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:                   </w:t>
      </w:r>
      <w:r>
        <w:rPr>
          <w:rFonts w:ascii="Consolas" w:hAnsi="Consolas" w:cs="Consolas"/>
          <w:color w:val="008000"/>
          <w:sz w:val="19"/>
          <w:szCs w:val="19"/>
        </w:rPr>
        <w:t>;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I'm using as ON state                                   </w:t>
      </w:r>
    </w:p>
    <w:p w14:paraId="3D6BE5AB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00FF"/>
          <w:sz w:val="19"/>
          <w:szCs w:val="19"/>
        </w:rPr>
        <w:t>LDS</w:t>
      </w:r>
      <w:r>
        <w:rPr>
          <w:rFonts w:ascii="Consolas" w:hAnsi="Consolas" w:cs="Consolas"/>
          <w:color w:val="000000"/>
          <w:sz w:val="19"/>
          <w:szCs w:val="19"/>
        </w:rPr>
        <w:t xml:space="preserve"> R29, TCNT1H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loading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upper bit of counter to R29     </w:t>
      </w:r>
    </w:p>
    <w:p w14:paraId="6F56AEA1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00FF"/>
          <w:sz w:val="19"/>
          <w:szCs w:val="19"/>
        </w:rPr>
        <w:t>LDS</w:t>
      </w:r>
      <w:r>
        <w:rPr>
          <w:rFonts w:ascii="Consolas" w:hAnsi="Consolas" w:cs="Consolas"/>
          <w:color w:val="000000"/>
          <w:sz w:val="19"/>
          <w:szCs w:val="19"/>
        </w:rPr>
        <w:t xml:space="preserve"> R28, TCNT1L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;loading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lower bit of counter to R28 </w:t>
      </w:r>
    </w:p>
    <w:p w14:paraId="6B764AB3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41CAABE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00FF"/>
          <w:sz w:val="19"/>
          <w:szCs w:val="19"/>
        </w:rPr>
        <w:t>CPI</w:t>
      </w:r>
      <w:r>
        <w:rPr>
          <w:rFonts w:ascii="Consolas" w:hAnsi="Consolas" w:cs="Consolas"/>
          <w:color w:val="000000"/>
          <w:sz w:val="19"/>
          <w:szCs w:val="19"/>
        </w:rPr>
        <w:t xml:space="preserve"> R28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0xB2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</w:rPr>
        <w:t xml:space="preserve">;comparing if lower 8 bits of timer is 0x08     </w:t>
      </w:r>
    </w:p>
    <w:p w14:paraId="4ACEFC49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BRS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body2 </w:t>
      </w:r>
      <w:r>
        <w:rPr>
          <w:rFonts w:ascii="Consolas" w:hAnsi="Consolas" w:cs="Consolas"/>
          <w:color w:val="008000"/>
          <w:sz w:val="19"/>
          <w:szCs w:val="19"/>
        </w:rPr>
        <w:t>;if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lower bits of timer have reached desired amount, check the upper bits    </w:t>
      </w:r>
    </w:p>
    <w:p w14:paraId="01B15E61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RJM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delay2 </w:t>
      </w:r>
      <w:r>
        <w:rPr>
          <w:rFonts w:ascii="Consolas" w:hAnsi="Consolas" w:cs="Consolas"/>
          <w:color w:val="008000"/>
          <w:sz w:val="19"/>
          <w:szCs w:val="19"/>
        </w:rPr>
        <w:t>;otherwis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, keep checking lower bits </w:t>
      </w:r>
    </w:p>
    <w:p w14:paraId="0C7E6B42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8E58969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body2:     </w:t>
      </w:r>
    </w:p>
    <w:p w14:paraId="48D56816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PI</w:t>
      </w:r>
      <w:r>
        <w:rPr>
          <w:rFonts w:ascii="Consolas" w:hAnsi="Consolas" w:cs="Consolas"/>
          <w:color w:val="000000"/>
          <w:sz w:val="19"/>
          <w:szCs w:val="19"/>
        </w:rPr>
        <w:t xml:space="preserve"> R29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0x1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 xml:space="preserve">;check to see if upper timer bits have reached the desired value     </w:t>
      </w:r>
    </w:p>
    <w:p w14:paraId="3E06F493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RL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delay2 </w:t>
      </w:r>
      <w:r>
        <w:rPr>
          <w:rFonts w:ascii="Consolas" w:hAnsi="Consolas" w:cs="Consolas"/>
          <w:color w:val="008000"/>
          <w:sz w:val="19"/>
          <w:szCs w:val="19"/>
        </w:rPr>
        <w:t>;if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not, recheck the lower bits   </w:t>
      </w:r>
    </w:p>
    <w:p w14:paraId="2BE18A6A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687C447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R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;onc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he timer reached the desired value, toggle the LED </w:t>
      </w:r>
    </w:p>
    <w:p w14:paraId="21817B03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F58E3CC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02814C7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CB1DFF2" w14:textId="77777777" w:rsidR="007260E7" w:rsidRDefault="007260E7" w:rsidP="007260E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CBD831E" w14:textId="6D5C0F5B" w:rsidR="00624C91" w:rsidRDefault="00624C91" w:rsidP="00631164">
      <w:pPr>
        <w:pStyle w:val="NoSpacing"/>
        <w:rPr>
          <w:b/>
          <w:sz w:val="24"/>
        </w:rPr>
      </w:pPr>
    </w:p>
    <w:p w14:paraId="05A6F5E2" w14:textId="77777777" w:rsidR="00631164" w:rsidRPr="007D5127" w:rsidRDefault="00631164" w:rsidP="00631164">
      <w:pPr>
        <w:pStyle w:val="NoSpacing"/>
        <w:rPr>
          <w:b/>
          <w:sz w:val="24"/>
        </w:rPr>
      </w:pPr>
    </w:p>
    <w:p w14:paraId="741B0D08" w14:textId="77777777" w:rsidR="00AB6034" w:rsidRDefault="00AB6034" w:rsidP="00AB6034">
      <w:pPr>
        <w:pStyle w:val="NoSpacing"/>
      </w:pPr>
    </w:p>
    <w:p w14:paraId="1F9479C1" w14:textId="7B7636BE" w:rsidR="004F4DFB" w:rsidRPr="007D5127" w:rsidRDefault="00AB6034" w:rsidP="00AB6034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SCHEMATICS </w:t>
      </w:r>
    </w:p>
    <w:p w14:paraId="7FEF9D28" w14:textId="77777777" w:rsidR="007D5127" w:rsidRDefault="007D5127" w:rsidP="007D5127">
      <w:pPr>
        <w:pStyle w:val="NoSpacing"/>
      </w:pPr>
    </w:p>
    <w:p w14:paraId="45258876" w14:textId="7EE935F4" w:rsidR="007D5127" w:rsidRDefault="00624C91" w:rsidP="007D5127">
      <w:pPr>
        <w:pStyle w:val="NoSpacing"/>
      </w:pPr>
      <w:r>
        <w:t xml:space="preserve">                 </w:t>
      </w:r>
    </w:p>
    <w:p w14:paraId="4BF0E923" w14:textId="77777777" w:rsidR="007D5127" w:rsidRDefault="007D5127" w:rsidP="007D5127">
      <w:pPr>
        <w:pStyle w:val="NoSpacing"/>
      </w:pPr>
    </w:p>
    <w:p w14:paraId="47D3425B" w14:textId="53AE73AD" w:rsidR="00AB6034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7F920C0B" w14:textId="6D04F937" w:rsidR="007D5127" w:rsidRDefault="007D5127" w:rsidP="007D5127">
      <w:pPr>
        <w:pStyle w:val="NoSpacing"/>
      </w:pPr>
    </w:p>
    <w:p w14:paraId="0D63B177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defin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</w:rPr>
        <w:t>F_CPU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16000000UL</w:t>
      </w:r>
    </w:p>
    <w:p w14:paraId="449BE152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B1FDE62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errupt.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A3160B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t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ay.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  <w:r>
        <w:rPr>
          <w:rFonts w:ascii="Consolas" w:hAnsi="Consolas" w:cs="Consolas"/>
          <w:color w:val="A31515"/>
          <w:sz w:val="19"/>
          <w:szCs w:val="19"/>
        </w:rPr>
        <w:t xml:space="preserve">   </w:t>
      </w:r>
      <w:r>
        <w:rPr>
          <w:rFonts w:ascii="Consolas" w:hAnsi="Consolas" w:cs="Consolas"/>
          <w:color w:val="008000"/>
          <w:sz w:val="19"/>
          <w:szCs w:val="19"/>
        </w:rPr>
        <w:t>//Libraries</w:t>
      </w:r>
    </w:p>
    <w:p w14:paraId="0B915F91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30C00A9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E824792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</w:rPr>
        <w:t>main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7008B0C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AE3317C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Set up for PIN C as an input and PORTB </w:t>
      </w:r>
    </w:p>
    <w:p w14:paraId="78EE51FD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s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an output */</w:t>
      </w:r>
    </w:p>
    <w:p w14:paraId="69CC3F22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DDRB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1&lt;&lt;2)</w:t>
      </w:r>
      <w:r>
        <w:rPr>
          <w:rFonts w:ascii="Consolas" w:hAnsi="Consolas" w:cs="Consolas"/>
          <w:color w:val="A31515"/>
          <w:sz w:val="19"/>
          <w:szCs w:val="19"/>
        </w:rPr>
        <w:t xml:space="preserve">    </w:t>
      </w:r>
    </w:p>
    <w:p w14:paraId="5B9EEEAA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PORTB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1&lt;&lt;2);</w:t>
      </w:r>
    </w:p>
    <w:p w14:paraId="7B36DE80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DDRC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&amp;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0&lt;&lt;2);</w:t>
      </w:r>
    </w:p>
    <w:p w14:paraId="0302C02D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PORTC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1&lt;&lt;2);</w:t>
      </w:r>
    </w:p>
    <w:p w14:paraId="1B933293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</w:p>
    <w:p w14:paraId="7907FC08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led is lit up for 1.25s once inpu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in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pressed*/</w:t>
      </w:r>
      <w:r>
        <w:rPr>
          <w:rFonts w:ascii="Consolas" w:hAnsi="Consolas" w:cs="Consolas"/>
          <w:color w:val="A31515"/>
          <w:sz w:val="19"/>
          <w:szCs w:val="19"/>
        </w:rPr>
        <w:t xml:space="preserve">   </w:t>
      </w:r>
    </w:p>
    <w:p w14:paraId="425CAC74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1)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</w:p>
    <w:p w14:paraId="7850A731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92B06D3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!(PINC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&amp;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1&lt;&lt;PINC1)))</w:t>
      </w:r>
    </w:p>
    <w:p w14:paraId="12B1A898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49D7DD3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PORTB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&amp;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&lt;&lt;2);</w:t>
      </w:r>
    </w:p>
    <w:p w14:paraId="294C47A5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</w:rPr>
        <w:t>delay_</w:t>
      </w:r>
      <w:proofErr w:type="gramStart"/>
      <w:r>
        <w:rPr>
          <w:rFonts w:ascii="Consolas" w:hAnsi="Consolas" w:cs="Consolas"/>
          <w:i/>
          <w:iCs/>
          <w:color w:val="880000"/>
          <w:sz w:val="19"/>
          <w:szCs w:val="19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250)</w:t>
      </w:r>
    </w:p>
    <w:p w14:paraId="7BEAB1BC" w14:textId="4C9272D6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5B17BE5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</w:p>
    <w:p w14:paraId="34EAF11C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PORTB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1&lt;&lt;2);</w:t>
      </w:r>
    </w:p>
    <w:p w14:paraId="34308ED2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2D9B3DB" w14:textId="45E3EB5A" w:rsidR="00506222" w:rsidRDefault="00506222" w:rsidP="00506222">
      <w:pPr>
        <w:pStyle w:val="NoSpacing"/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0;</w:t>
      </w:r>
    </w:p>
    <w:p w14:paraId="3796A8DE" w14:textId="29D92537" w:rsidR="00506222" w:rsidRDefault="00506222" w:rsidP="007D5127">
      <w:pPr>
        <w:pStyle w:val="NoSpacing"/>
      </w:pPr>
    </w:p>
    <w:p w14:paraId="0A757D49" w14:textId="53C8A619" w:rsidR="00506222" w:rsidRDefault="00506222" w:rsidP="007D5127">
      <w:pPr>
        <w:pStyle w:val="NoSpacing"/>
      </w:pPr>
    </w:p>
    <w:p w14:paraId="5398F515" w14:textId="2DFF04F7" w:rsidR="00506222" w:rsidRDefault="00506222" w:rsidP="007D5127">
      <w:pPr>
        <w:pStyle w:val="NoSpacing"/>
      </w:pPr>
    </w:p>
    <w:p w14:paraId="2B6E4582" w14:textId="50D4FEEA" w:rsidR="00506222" w:rsidRDefault="00506222" w:rsidP="007D5127">
      <w:pPr>
        <w:pStyle w:val="NoSpacing"/>
      </w:pPr>
      <w:r>
        <w:t>//PROGRAM 2</w:t>
      </w:r>
    </w:p>
    <w:p w14:paraId="16442682" w14:textId="4F86185A" w:rsidR="00506222" w:rsidRDefault="00506222" w:rsidP="007D5127">
      <w:pPr>
        <w:pStyle w:val="NoSpacing"/>
      </w:pPr>
    </w:p>
    <w:p w14:paraId="1270690C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7D7AA582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BLINKING.cpp</w:t>
      </w:r>
    </w:p>
    <w:p w14:paraId="652C5640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</w:t>
      </w:r>
    </w:p>
    <w:p w14:paraId="70F5AFFC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Created: 3/2/2019 3:11:06 PM</w:t>
      </w:r>
    </w:p>
    <w:p w14:paraId="1C6D557A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uthor :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ALFONS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TRERAS</w:t>
      </w:r>
      <w:proofErr w:type="spellEnd"/>
    </w:p>
    <w:p w14:paraId="2974F7C6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/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</w:p>
    <w:p w14:paraId="0752213A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defin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</w:rPr>
        <w:t>F_CPU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16000000UL</w:t>
      </w:r>
    </w:p>
    <w:p w14:paraId="74D16DAE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o.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169B495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errupt.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F418215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t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ay.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F28442F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6CC8FED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0BA2A32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0F1BBB9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4BB6FEA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5C13753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lastRenderedPageBreak/>
        <w:t>int</w:t>
      </w:r>
      <w:proofErr w:type="spellEnd"/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</w:rPr>
        <w:t>main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0746AC1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D3054C4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Pin B activated as OUTPUT FOR WAVESQUARE</w:t>
      </w:r>
    </w:p>
    <w:p w14:paraId="5230B732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A000A0"/>
          <w:sz w:val="19"/>
          <w:szCs w:val="19"/>
        </w:rPr>
        <w:t>DDRB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1&lt;&lt;2);</w:t>
      </w:r>
    </w:p>
    <w:p w14:paraId="31F0EAC2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A000A0"/>
          <w:sz w:val="19"/>
          <w:szCs w:val="19"/>
        </w:rPr>
        <w:t>PORTD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|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1&lt;&lt;2);</w:t>
      </w:r>
      <w:r>
        <w:rPr>
          <w:rFonts w:ascii="Consolas" w:hAnsi="Consolas" w:cs="Consolas"/>
          <w:color w:val="A31515"/>
          <w:sz w:val="19"/>
          <w:szCs w:val="19"/>
        </w:rPr>
        <w:t xml:space="preserve">   </w:t>
      </w:r>
      <w:r>
        <w:rPr>
          <w:rFonts w:ascii="Consolas" w:hAnsi="Consolas" w:cs="Consolas"/>
          <w:color w:val="008000"/>
          <w:sz w:val="19"/>
          <w:szCs w:val="19"/>
        </w:rPr>
        <w:t>//ACTIVATED AS PULL-UP</w:t>
      </w:r>
    </w:p>
    <w:p w14:paraId="026AD60B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A000A0"/>
          <w:sz w:val="19"/>
          <w:szCs w:val="19"/>
        </w:rPr>
        <w:t>EICRA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0X2;</w:t>
      </w:r>
    </w:p>
    <w:p w14:paraId="57A21500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</w:p>
    <w:p w14:paraId="000C72E7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A000A0"/>
          <w:sz w:val="19"/>
          <w:szCs w:val="19"/>
        </w:rPr>
        <w:t>EIMSK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1&lt;&lt;AD2C);</w:t>
      </w:r>
    </w:p>
    <w:p w14:paraId="78A0C07C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A000A0"/>
          <w:sz w:val="19"/>
          <w:szCs w:val="19"/>
        </w:rPr>
        <w:t>se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A055A92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 xml:space="preserve">    </w:t>
      </w:r>
    </w:p>
    <w:p w14:paraId="4A706E87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1)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</w:p>
    <w:p w14:paraId="564D0290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3684020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A000A0"/>
          <w:sz w:val="19"/>
          <w:szCs w:val="19"/>
        </w:rPr>
        <w:t>PORTB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^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1&lt;&lt;2);</w:t>
      </w:r>
    </w:p>
    <w:p w14:paraId="31710875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</w:rPr>
        <w:t>delay_</w:t>
      </w:r>
      <w:proofErr w:type="gramStart"/>
      <w:r>
        <w:rPr>
          <w:rFonts w:ascii="Consolas" w:hAnsi="Consolas" w:cs="Consolas"/>
          <w:i/>
          <w:iCs/>
          <w:color w:val="880000"/>
          <w:sz w:val="19"/>
          <w:szCs w:val="19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250);</w:t>
      </w:r>
    </w:p>
    <w:p w14:paraId="585E3B82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A31515"/>
          <w:sz w:val="19"/>
          <w:szCs w:val="19"/>
        </w:rPr>
        <w:tab/>
      </w:r>
    </w:p>
    <w:p w14:paraId="321DBD40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9F1FD9E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39B672D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BD1D57B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000A0"/>
          <w:sz w:val="19"/>
          <w:szCs w:val="19"/>
        </w:rPr>
        <w:t>ISR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(AD2C_vect)</w:t>
      </w:r>
      <w:r>
        <w:rPr>
          <w:rFonts w:ascii="Consolas" w:hAnsi="Consolas" w:cs="Consolas"/>
          <w:color w:val="008000"/>
          <w:sz w:val="19"/>
          <w:szCs w:val="19"/>
        </w:rPr>
        <w:t>//ISR FOR EXTERNAL INTERRUPT 0</w:t>
      </w:r>
    </w:p>
    <w:p w14:paraId="4BF7A8FF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71B2C41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color w:val="A000A0"/>
          <w:sz w:val="19"/>
          <w:szCs w:val="19"/>
        </w:rPr>
        <w:t>PORTB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^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=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&lt;&lt;5);</w:t>
      </w:r>
    </w:p>
    <w:p w14:paraId="687DAFD9" w14:textId="77777777" w:rsidR="00506222" w:rsidRDefault="00506222" w:rsidP="0050622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</w:rPr>
        <w:t>_</w:t>
      </w:r>
      <w:proofErr w:type="spellStart"/>
      <w:r>
        <w:rPr>
          <w:rFonts w:ascii="Consolas" w:hAnsi="Consolas" w:cs="Consolas"/>
          <w:i/>
          <w:iCs/>
          <w:color w:val="880000"/>
          <w:sz w:val="19"/>
          <w:szCs w:val="19"/>
        </w:rPr>
        <w:t>delay_</w:t>
      </w:r>
      <w:proofErr w:type="gramStart"/>
      <w:r>
        <w:rPr>
          <w:rFonts w:ascii="Consolas" w:hAnsi="Consolas" w:cs="Consolas"/>
          <w:i/>
          <w:iCs/>
          <w:color w:val="880000"/>
          <w:sz w:val="19"/>
          <w:szCs w:val="19"/>
        </w:rPr>
        <w:t>m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250);</w:t>
      </w:r>
    </w:p>
    <w:p w14:paraId="66610757" w14:textId="38D009F3" w:rsidR="00506222" w:rsidRDefault="00506222" w:rsidP="00506222">
      <w:pPr>
        <w:pStyle w:val="NoSpacing"/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D50CA1C" w14:textId="5F6672CE" w:rsidR="00506222" w:rsidRDefault="00506222" w:rsidP="007D5127">
      <w:pPr>
        <w:pStyle w:val="NoSpacing"/>
      </w:pPr>
    </w:p>
    <w:p w14:paraId="784F327B" w14:textId="11509D3C" w:rsidR="00506222" w:rsidRDefault="00506222" w:rsidP="007D5127">
      <w:pPr>
        <w:pStyle w:val="NoSpacing"/>
      </w:pPr>
    </w:p>
    <w:p w14:paraId="5CACC6B6" w14:textId="77777777" w:rsidR="00506222" w:rsidRDefault="00506222" w:rsidP="007D5127">
      <w:pPr>
        <w:pStyle w:val="NoSpacing"/>
      </w:pPr>
    </w:p>
    <w:p w14:paraId="2A725099" w14:textId="7E8AB879" w:rsidR="00506222" w:rsidRDefault="00506222" w:rsidP="007D5127">
      <w:pPr>
        <w:pStyle w:val="NoSpacing"/>
      </w:pPr>
    </w:p>
    <w:p w14:paraId="2AD3F152" w14:textId="77777777" w:rsidR="00506222" w:rsidRDefault="00506222" w:rsidP="007D5127">
      <w:pPr>
        <w:pStyle w:val="NoSpacing"/>
      </w:pPr>
    </w:p>
    <w:p w14:paraId="20E502F3" w14:textId="3D968287" w:rsidR="007D5127" w:rsidRDefault="007D5127" w:rsidP="007D5127">
      <w:pPr>
        <w:pStyle w:val="NoSpacing"/>
      </w:pPr>
    </w:p>
    <w:p w14:paraId="521A3D33" w14:textId="77777777" w:rsidR="00F37F44" w:rsidRDefault="00F37F44" w:rsidP="007D5127">
      <w:pPr>
        <w:pStyle w:val="NoSpacing"/>
      </w:pPr>
    </w:p>
    <w:p w14:paraId="2202B2A8" w14:textId="34D23299" w:rsid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</w:p>
    <w:p w14:paraId="7EEBF803" w14:textId="53AAA44B" w:rsidR="00F37F44" w:rsidRDefault="00F37F44" w:rsidP="00F37F44">
      <w:pPr>
        <w:pStyle w:val="NoSpacing"/>
        <w:rPr>
          <w:b/>
          <w:sz w:val="24"/>
        </w:rPr>
      </w:pPr>
    </w:p>
    <w:p w14:paraId="546DB81F" w14:textId="103D662A" w:rsidR="00F37F44" w:rsidRDefault="00F37F44" w:rsidP="00F37F44">
      <w:pPr>
        <w:pStyle w:val="NoSpacing"/>
        <w:rPr>
          <w:b/>
          <w:sz w:val="24"/>
        </w:rPr>
      </w:pPr>
    </w:p>
    <w:p w14:paraId="1E851820" w14:textId="5B109378" w:rsidR="00F37F44" w:rsidRDefault="00F37F44" w:rsidP="00F37F44">
      <w:pPr>
        <w:pStyle w:val="NoSpacing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24FCFA2B" wp14:editId="3D5AAFA1">
            <wp:extent cx="4610100" cy="2990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65696" w14:textId="6757A9D6" w:rsidR="00F37F44" w:rsidRDefault="00F37F44" w:rsidP="00F37F44">
      <w:pPr>
        <w:pStyle w:val="NoSpacing"/>
        <w:rPr>
          <w:b/>
          <w:sz w:val="24"/>
        </w:rPr>
      </w:pPr>
    </w:p>
    <w:p w14:paraId="291B760C" w14:textId="1D8C7524" w:rsidR="00F37F44" w:rsidRDefault="00F37F44" w:rsidP="00F37F44">
      <w:pPr>
        <w:pStyle w:val="NoSpacing"/>
        <w:rPr>
          <w:b/>
          <w:sz w:val="24"/>
        </w:rPr>
      </w:pPr>
    </w:p>
    <w:p w14:paraId="3076A432" w14:textId="5EE7442C" w:rsidR="00F37F44" w:rsidRDefault="00F37F44" w:rsidP="00F37F44">
      <w:pPr>
        <w:pStyle w:val="NoSpacing"/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92F41FF" wp14:editId="0B6110C7">
            <wp:extent cx="4552950" cy="264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1AFD6" w14:textId="77777777" w:rsidR="00F37F44" w:rsidRPr="007D5127" w:rsidRDefault="00F37F44" w:rsidP="00F37F44">
      <w:pPr>
        <w:pStyle w:val="NoSpacing"/>
        <w:rPr>
          <w:b/>
          <w:sz w:val="24"/>
        </w:rPr>
      </w:pPr>
    </w:p>
    <w:p w14:paraId="68504078" w14:textId="77777777" w:rsidR="007D5127" w:rsidRDefault="007D5127" w:rsidP="007D5127">
      <w:pPr>
        <w:pStyle w:val="NoSpacing"/>
      </w:pPr>
    </w:p>
    <w:p w14:paraId="4FA29221" w14:textId="77777777" w:rsidR="007D5127" w:rsidRDefault="007D5127" w:rsidP="007D5127">
      <w:pPr>
        <w:pStyle w:val="NoSpacing"/>
      </w:pPr>
    </w:p>
    <w:p w14:paraId="3FC73D99" w14:textId="2DC7DFB6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VIDEO LINKS OF EACH DEMO</w:t>
      </w:r>
    </w:p>
    <w:p w14:paraId="74559B43" w14:textId="77777777" w:rsidR="006F37C4" w:rsidRDefault="006F37C4" w:rsidP="006F37C4">
      <w:pPr>
        <w:pStyle w:val="NoSpacing"/>
      </w:pPr>
    </w:p>
    <w:p w14:paraId="0B23D7F5" w14:textId="79208627" w:rsidR="006F37C4" w:rsidRDefault="006F37C4" w:rsidP="006F37C4">
      <w:pPr>
        <w:pStyle w:val="NoSpacing"/>
      </w:pPr>
    </w:p>
    <w:p w14:paraId="6FC77030" w14:textId="5B2C5557" w:rsidR="006F37C4" w:rsidRDefault="006F37C4" w:rsidP="006F37C4">
      <w:pPr>
        <w:pStyle w:val="NoSpacing"/>
        <w:rPr>
          <w:rFonts w:ascii="Times New Roman" w:hAnsi="Times New Roman" w:cs="Times New Roman"/>
          <w:sz w:val="24"/>
          <w:szCs w:val="24"/>
        </w:rPr>
      </w:pPr>
      <w:hyperlink r:id="rId8" w:tgtFrame="_blank" w:history="1">
        <w:r w:rsidRPr="006F37C4">
          <w:rPr>
            <w:rFonts w:ascii="&amp;quot" w:hAnsi="&amp;quot" w:cs="Times New Roman"/>
            <w:color w:val="167AC6"/>
            <w:sz w:val="20"/>
            <w:szCs w:val="20"/>
            <w:u w:val="single"/>
            <w:bdr w:val="none" w:sz="0" w:space="0" w:color="auto" w:frame="1"/>
          </w:rPr>
          <w:t>https://youtu.be/q4RqfATAVLI</w:t>
        </w:r>
      </w:hyperlink>
    </w:p>
    <w:p w14:paraId="4ED2C558" w14:textId="06E9998A" w:rsidR="006F37C4" w:rsidRDefault="006F37C4" w:rsidP="006F37C4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AB3EB12" w14:textId="77777777" w:rsidR="006F37C4" w:rsidRDefault="006F37C4" w:rsidP="006F37C4">
      <w:pPr>
        <w:pStyle w:val="NoSpacing"/>
      </w:pPr>
    </w:p>
    <w:p w14:paraId="42C79B62" w14:textId="7EA0C5C8" w:rsidR="006F37C4" w:rsidRDefault="006F37C4" w:rsidP="006F37C4">
      <w:pPr>
        <w:pStyle w:val="NoSpacing"/>
      </w:pPr>
    </w:p>
    <w:p w14:paraId="78D078EC" w14:textId="77777777" w:rsidR="006F37C4" w:rsidRDefault="006F37C4" w:rsidP="006F37C4">
      <w:pPr>
        <w:pStyle w:val="NoSpacing"/>
      </w:pPr>
    </w:p>
    <w:p w14:paraId="67DE2221" w14:textId="77777777" w:rsidR="007D5127" w:rsidRDefault="007D5127" w:rsidP="007D5127">
      <w:pPr>
        <w:pStyle w:val="NoSpacing"/>
      </w:pPr>
    </w:p>
    <w:p w14:paraId="4D1B5CE7" w14:textId="54F62AA8" w:rsidR="007D5127" w:rsidRPr="007D5127" w:rsidRDefault="007D5127" w:rsidP="007D5127">
      <w:pPr>
        <w:pStyle w:val="NoSpacing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GITHUB LINK OF THIS DA</w:t>
      </w:r>
    </w:p>
    <w:p w14:paraId="02CF5DDB" w14:textId="77777777" w:rsidR="007D5127" w:rsidRDefault="007D5127" w:rsidP="007D5127">
      <w:pPr>
        <w:pStyle w:val="NoSpacing"/>
      </w:pPr>
    </w:p>
    <w:p w14:paraId="107AE028" w14:textId="5DCD2EEE" w:rsidR="007D5127" w:rsidRDefault="00054A3A" w:rsidP="007D5127">
      <w:pPr>
        <w:pStyle w:val="NoSpacing"/>
      </w:pPr>
      <w:r w:rsidRPr="00054A3A">
        <w:t>https://github.com/alf8420/DA2.git</w:t>
      </w:r>
      <w:bookmarkStart w:id="0" w:name="_GoBack"/>
      <w:bookmarkEnd w:id="0"/>
    </w:p>
    <w:p w14:paraId="426E0436" w14:textId="77777777" w:rsidR="004F4DFB" w:rsidRDefault="004F4DFB" w:rsidP="00951C6E">
      <w:pPr>
        <w:pStyle w:val="NoSpacing"/>
      </w:pPr>
    </w:p>
    <w:p w14:paraId="5E0E2EE6" w14:textId="77777777" w:rsidR="00A23491" w:rsidRPr="00A23491" w:rsidRDefault="00A23491" w:rsidP="00A23491">
      <w:pPr>
        <w:pStyle w:val="NoSpacing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38157A" w:rsidP="00951C6E">
      <w:pPr>
        <w:pStyle w:val="NoSpacing"/>
      </w:pPr>
      <w:hyperlink r:id="rId9" w:history="1">
        <w:r w:rsidR="00A23491" w:rsidRPr="007866B7">
          <w:rPr>
            <w:rStyle w:val="Hyperlink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NoSpacing"/>
      </w:pPr>
    </w:p>
    <w:p w14:paraId="5DA42838" w14:textId="2E462EF2" w:rsidR="00A23491" w:rsidRDefault="00A23491" w:rsidP="00A23491">
      <w:pPr>
        <w:pStyle w:val="NoSpacing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Emphasis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3BEF7557" w:rsidR="00A23491" w:rsidRDefault="00A23491" w:rsidP="00A23491">
      <w:pPr>
        <w:pStyle w:val="NoSpacing"/>
        <w:jc w:val="right"/>
      </w:pPr>
      <w:r>
        <w:rPr>
          <w:rFonts w:eastAsia="Times New Roman" w:cs="Times New Roman"/>
        </w:rPr>
        <w:t>NAME OF THE STUDENT</w:t>
      </w:r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367D8A"/>
    <w:multiLevelType w:val="multilevel"/>
    <w:tmpl w:val="E9CA9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NjMxNzc0M7IwMzBS0lEKTi0uzszPAykwrAUAz2kvUywAAAA="/>
  </w:docVars>
  <w:rsids>
    <w:rsidRoot w:val="00951C6E"/>
    <w:rsid w:val="00003FB4"/>
    <w:rsid w:val="00004C48"/>
    <w:rsid w:val="00054A3A"/>
    <w:rsid w:val="00090765"/>
    <w:rsid w:val="00136843"/>
    <w:rsid w:val="0014776D"/>
    <w:rsid w:val="00180940"/>
    <w:rsid w:val="001F48AF"/>
    <w:rsid w:val="002563EC"/>
    <w:rsid w:val="00281135"/>
    <w:rsid w:val="002F5044"/>
    <w:rsid w:val="0038157A"/>
    <w:rsid w:val="00395290"/>
    <w:rsid w:val="003F4D5A"/>
    <w:rsid w:val="004918E3"/>
    <w:rsid w:val="004F4DFB"/>
    <w:rsid w:val="00506222"/>
    <w:rsid w:val="00541CBD"/>
    <w:rsid w:val="0058372E"/>
    <w:rsid w:val="00624C91"/>
    <w:rsid w:val="00626A3D"/>
    <w:rsid w:val="00631164"/>
    <w:rsid w:val="00691A52"/>
    <w:rsid w:val="006F37C4"/>
    <w:rsid w:val="00706C41"/>
    <w:rsid w:val="007260E7"/>
    <w:rsid w:val="00731E09"/>
    <w:rsid w:val="007C363C"/>
    <w:rsid w:val="007D5127"/>
    <w:rsid w:val="008077AA"/>
    <w:rsid w:val="00951C6E"/>
    <w:rsid w:val="00982F73"/>
    <w:rsid w:val="009B1632"/>
    <w:rsid w:val="00A23491"/>
    <w:rsid w:val="00A2430F"/>
    <w:rsid w:val="00AB6034"/>
    <w:rsid w:val="00C53995"/>
    <w:rsid w:val="00C635B4"/>
    <w:rsid w:val="00D077A9"/>
    <w:rsid w:val="00D6186D"/>
    <w:rsid w:val="00ED48EA"/>
    <w:rsid w:val="00F3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372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1C6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076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BookTitle">
    <w:name w:val="Book Title"/>
    <w:basedOn w:val="DefaultParagraphFont"/>
    <w:uiPriority w:val="33"/>
    <w:qFormat/>
    <w:rsid w:val="00706C41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4D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34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23491"/>
    <w:rPr>
      <w:i/>
      <w:iCs/>
    </w:rPr>
  </w:style>
  <w:style w:type="paragraph" w:styleId="ListParagraph">
    <w:name w:val="List Paragraph"/>
    <w:basedOn w:val="Normal"/>
    <w:uiPriority w:val="34"/>
    <w:qFormat/>
    <w:rsid w:val="00AB603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372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40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q4RqfATAVLI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studentconduct.unlv.edu/misconduct/polic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93</Words>
  <Characters>395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tima</dc:creator>
  <cp:lastModifiedBy>oit</cp:lastModifiedBy>
  <cp:revision>2</cp:revision>
  <dcterms:created xsi:type="dcterms:W3CDTF">2019-03-05T08:57:00Z</dcterms:created>
  <dcterms:modified xsi:type="dcterms:W3CDTF">2019-03-05T08:57:00Z</dcterms:modified>
</cp:coreProperties>
</file>